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558C" w:rsidRPr="0087277F" w:rsidRDefault="0076558C" w:rsidP="003861E2">
      <w:pPr>
        <w:pStyle w:val="NormalWeb"/>
        <w:spacing w:after="0" w:afterAutospacing="0"/>
        <w:rPr>
          <w:rFonts w:asciiTheme="minorHAnsi" w:hAnsiTheme="minorHAnsi"/>
          <w:b/>
          <w:sz w:val="24"/>
          <w:szCs w:val="24"/>
        </w:rPr>
      </w:pPr>
      <w:r w:rsidRPr="0087277F">
        <w:rPr>
          <w:rFonts w:asciiTheme="minorHAnsi" w:hAnsiTheme="minorHAnsi"/>
          <w:b/>
          <w:sz w:val="24"/>
          <w:szCs w:val="24"/>
        </w:rPr>
        <w:t>Communicate the Value: Integrated Marketing Communications Brief</w:t>
      </w:r>
    </w:p>
    <w:p w:rsidR="00345806" w:rsidRDefault="003861E2" w:rsidP="003861E2">
      <w:pPr>
        <w:pStyle w:val="NormalWeb"/>
        <w:spacing w:before="0" w:beforeAutospacing="0"/>
        <w:rPr>
          <w:rFonts w:asciiTheme="minorHAnsi" w:hAnsiTheme="minorHAnsi"/>
          <w:sz w:val="24"/>
          <w:szCs w:val="24"/>
        </w:rPr>
      </w:pPr>
      <w:r w:rsidRPr="0087277F">
        <w:rPr>
          <w:rFonts w:asciiTheme="minorHAnsi" w:hAnsiTheme="minorHAnsi"/>
          <w:sz w:val="24"/>
          <w:szCs w:val="24"/>
        </w:rPr>
        <w:t>Select</w:t>
      </w:r>
      <w:r w:rsidR="0076558C" w:rsidRPr="0087277F">
        <w:rPr>
          <w:rFonts w:asciiTheme="minorHAnsi" w:hAnsiTheme="minorHAnsi"/>
          <w:sz w:val="24"/>
          <w:szCs w:val="24"/>
        </w:rPr>
        <w:t xml:space="preserve"> a brand</w:t>
      </w:r>
      <w:r w:rsidR="00345806">
        <w:rPr>
          <w:rFonts w:asciiTheme="minorHAnsi" w:hAnsiTheme="minorHAnsi"/>
          <w:sz w:val="24"/>
          <w:szCs w:val="24"/>
        </w:rPr>
        <w:t xml:space="preserve"> that has a brand problem. For example, recent player legal troubles have been a problem for the NFL brand. Another example is the Bonefish Grill, the country’s second largest seafood chain after Red Lobster. Although their check average is more than $3.00 less than Red Lobster, many consumers see that brand as “expensive”.</w:t>
      </w:r>
    </w:p>
    <w:p w:rsidR="0076558C" w:rsidRPr="003861E2" w:rsidRDefault="003861E2" w:rsidP="003861E2">
      <w:pPr>
        <w:pStyle w:val="NormalWeb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And</w:t>
      </w:r>
      <w:r w:rsidR="00345806">
        <w:rPr>
          <w:rFonts w:asciiTheme="minorHAnsi" w:hAnsiTheme="minorHAnsi"/>
          <w:sz w:val="24"/>
          <w:szCs w:val="24"/>
        </w:rPr>
        <w:t xml:space="preserve"> develop </w:t>
      </w:r>
      <w:r w:rsidR="0076558C" w:rsidRPr="0087277F">
        <w:rPr>
          <w:rFonts w:asciiTheme="minorHAnsi" w:hAnsiTheme="minorHAnsi"/>
          <w:sz w:val="24"/>
          <w:szCs w:val="24"/>
        </w:rPr>
        <w:t xml:space="preserve">an IMC brief. </w:t>
      </w:r>
      <w:r w:rsidR="00345806">
        <w:rPr>
          <w:rFonts w:asciiTheme="minorHAnsi" w:hAnsiTheme="minorHAnsi"/>
          <w:sz w:val="24"/>
          <w:szCs w:val="24"/>
        </w:rPr>
        <w:t>This deliverable will</w:t>
      </w:r>
      <w:r w:rsidR="00345806" w:rsidRPr="0087277F">
        <w:rPr>
          <w:rFonts w:asciiTheme="minorHAnsi" w:hAnsiTheme="minorHAnsi"/>
          <w:sz w:val="24"/>
          <w:szCs w:val="24"/>
        </w:rPr>
        <w:t xml:space="preserve"> be used to instruc</w:t>
      </w:r>
      <w:r w:rsidR="00345806">
        <w:rPr>
          <w:rFonts w:asciiTheme="minorHAnsi" w:hAnsiTheme="minorHAnsi"/>
          <w:sz w:val="24"/>
          <w:szCs w:val="24"/>
        </w:rPr>
        <w:t>t an external company that will</w:t>
      </w:r>
      <w:r w:rsidR="00345806" w:rsidRPr="0087277F">
        <w:rPr>
          <w:rFonts w:asciiTheme="minorHAnsi" w:hAnsiTheme="minorHAnsi"/>
          <w:sz w:val="24"/>
          <w:szCs w:val="24"/>
        </w:rPr>
        <w:t xml:space="preserve"> be hired to develop an integrated ma</w:t>
      </w:r>
      <w:r w:rsidR="00345806">
        <w:rPr>
          <w:rFonts w:asciiTheme="minorHAnsi" w:hAnsiTheme="minorHAnsi"/>
          <w:sz w:val="24"/>
          <w:szCs w:val="24"/>
        </w:rPr>
        <w:t xml:space="preserve">rketing communications </w:t>
      </w:r>
      <w:r w:rsidR="00345806" w:rsidRPr="0087277F">
        <w:rPr>
          <w:rFonts w:asciiTheme="minorHAnsi" w:hAnsiTheme="minorHAnsi"/>
          <w:sz w:val="24"/>
          <w:szCs w:val="24"/>
        </w:rPr>
        <w:t xml:space="preserve">(IMC) </w:t>
      </w:r>
      <w:r w:rsidR="00345806">
        <w:rPr>
          <w:rFonts w:asciiTheme="minorHAnsi" w:hAnsiTheme="minorHAnsi"/>
          <w:sz w:val="24"/>
          <w:szCs w:val="24"/>
        </w:rPr>
        <w:t xml:space="preserve">campaign </w:t>
      </w:r>
      <w:r w:rsidR="00345806" w:rsidRPr="0087277F">
        <w:rPr>
          <w:rFonts w:asciiTheme="minorHAnsi" w:hAnsiTheme="minorHAnsi"/>
          <w:sz w:val="24"/>
          <w:szCs w:val="24"/>
        </w:rPr>
        <w:t xml:space="preserve">for your company. </w:t>
      </w:r>
      <w:r>
        <w:rPr>
          <w:rFonts w:asciiTheme="minorHAnsi" w:hAnsiTheme="minorHAnsi"/>
          <w:sz w:val="24"/>
          <w:szCs w:val="24"/>
        </w:rPr>
        <w:t>The</w:t>
      </w:r>
      <w:r w:rsidR="00345806">
        <w:rPr>
          <w:rFonts w:asciiTheme="minorHAnsi" w:hAnsiTheme="minorHAnsi"/>
          <w:sz w:val="24"/>
          <w:szCs w:val="24"/>
        </w:rPr>
        <w:t xml:space="preserve"> deliverable</w:t>
      </w:r>
      <w:r w:rsidR="0076558C" w:rsidRPr="0087277F">
        <w:rPr>
          <w:rFonts w:asciiTheme="minorHAnsi" w:hAnsiTheme="minorHAnsi"/>
          <w:sz w:val="24"/>
          <w:szCs w:val="24"/>
        </w:rPr>
        <w:t xml:space="preserve"> </w:t>
      </w:r>
      <w:r w:rsidR="00345806">
        <w:rPr>
          <w:rFonts w:asciiTheme="minorHAnsi" w:hAnsiTheme="minorHAnsi"/>
          <w:sz w:val="24"/>
          <w:szCs w:val="24"/>
        </w:rPr>
        <w:t>will be present</w:t>
      </w:r>
      <w:r w:rsidR="004A1CD1">
        <w:rPr>
          <w:rFonts w:asciiTheme="minorHAnsi" w:hAnsiTheme="minorHAnsi"/>
          <w:sz w:val="24"/>
          <w:szCs w:val="24"/>
        </w:rPr>
        <w:t>ed in four to five page paper and</w:t>
      </w:r>
      <w:r>
        <w:rPr>
          <w:rFonts w:asciiTheme="minorHAnsi" w:hAnsiTheme="minorHAnsi"/>
          <w:sz w:val="24"/>
          <w:szCs w:val="24"/>
        </w:rPr>
        <w:t xml:space="preserve"> will follow APA</w:t>
      </w:r>
      <w:r w:rsidR="00345806">
        <w:rPr>
          <w:rFonts w:asciiTheme="minorHAnsi" w:hAnsiTheme="minorHAnsi"/>
          <w:sz w:val="24"/>
          <w:szCs w:val="24"/>
        </w:rPr>
        <w:t xml:space="preserve"> formatting guidelines</w:t>
      </w:r>
      <w:r w:rsidR="004A1CD1">
        <w:rPr>
          <w:rFonts w:asciiTheme="minorHAnsi" w:hAnsiTheme="minorHAnsi"/>
          <w:sz w:val="24"/>
          <w:szCs w:val="24"/>
        </w:rPr>
        <w:t xml:space="preserve"> including a cover page and reference page (Those two pages are included in the page count</w:t>
      </w:r>
      <w:r w:rsidR="00345806">
        <w:rPr>
          <w:rFonts w:asciiTheme="minorHAnsi" w:hAnsiTheme="minorHAnsi"/>
          <w:sz w:val="24"/>
          <w:szCs w:val="24"/>
        </w:rPr>
        <w:t>.</w:t>
      </w:r>
      <w:r w:rsidR="004A1CD1">
        <w:rPr>
          <w:rFonts w:asciiTheme="minorHAnsi" w:hAnsiTheme="minorHAnsi"/>
          <w:sz w:val="24"/>
          <w:szCs w:val="24"/>
        </w:rPr>
        <w:t xml:space="preserve"> Therefore, only two to three pages of actual content is needed).</w:t>
      </w:r>
    </w:p>
    <w:p w:rsidR="0076558C" w:rsidRPr="0087277F" w:rsidRDefault="0076558C" w:rsidP="0076558C">
      <w:pPr>
        <w:rPr>
          <w:b/>
        </w:rPr>
      </w:pPr>
      <w:r w:rsidRPr="0087277F">
        <w:rPr>
          <w:b/>
        </w:rPr>
        <w:t>IMC Brief</w:t>
      </w:r>
    </w:p>
    <w:p w:rsidR="0076558C" w:rsidRPr="0087277F" w:rsidRDefault="0076558C" w:rsidP="0076558C"/>
    <w:p w:rsidR="0076558C" w:rsidRPr="0087277F" w:rsidRDefault="0076558C" w:rsidP="0076558C">
      <w:pPr>
        <w:widowControl w:val="0"/>
        <w:autoSpaceDE w:val="0"/>
        <w:autoSpaceDN w:val="0"/>
        <w:adjustRightInd w:val="0"/>
        <w:spacing w:line="300" w:lineRule="atLeast"/>
        <w:rPr>
          <w:rFonts w:cs="Noteworthy Light"/>
        </w:rPr>
      </w:pPr>
      <w:r w:rsidRPr="0087277F">
        <w:rPr>
          <w:rFonts w:cs="Noteworthy Light"/>
        </w:rPr>
        <w:t xml:space="preserve">The brief should be a concise </w:t>
      </w:r>
      <w:r w:rsidR="00345806">
        <w:rPr>
          <w:rFonts w:cs="Noteworthy Light"/>
        </w:rPr>
        <w:t xml:space="preserve">word </w:t>
      </w:r>
      <w:r w:rsidRPr="0087277F">
        <w:rPr>
          <w:rFonts w:cs="Noteworthy Light"/>
        </w:rPr>
        <w:t>document that answers</w:t>
      </w:r>
      <w:r w:rsidR="006847E3">
        <w:rPr>
          <w:rFonts w:cs="Noteworthy Light"/>
        </w:rPr>
        <w:t xml:space="preserve"> each of </w:t>
      </w:r>
      <w:r w:rsidRPr="0087277F">
        <w:rPr>
          <w:rFonts w:cs="Noteworthy Light"/>
        </w:rPr>
        <w:t>these questions</w:t>
      </w:r>
      <w:r w:rsidR="00460ABF">
        <w:rPr>
          <w:rFonts w:cs="Noteworthy Light"/>
        </w:rPr>
        <w:t>.</w:t>
      </w:r>
      <w:r w:rsidRPr="0087277F">
        <w:rPr>
          <w:rFonts w:cs="Noteworthy Light"/>
        </w:rPr>
        <w:t xml:space="preserve"> </w:t>
      </w:r>
      <w:r w:rsidR="00345806">
        <w:rPr>
          <w:rFonts w:cs="Noteworthy Light"/>
        </w:rPr>
        <w:t xml:space="preserve">Make sure to </w:t>
      </w:r>
      <w:r w:rsidR="004A1CD1">
        <w:rPr>
          <w:rFonts w:cs="Noteworthy Light"/>
        </w:rPr>
        <w:t>answer each question as the information is critical to</w:t>
      </w:r>
      <w:r w:rsidRPr="0087277F">
        <w:rPr>
          <w:rFonts w:cs="Noteworthy Light"/>
        </w:rPr>
        <w:t xml:space="preserve"> help guide the creative team that will formulate the IMC </w:t>
      </w:r>
      <w:r w:rsidR="00460ABF">
        <w:rPr>
          <w:rFonts w:cs="Noteworthy Light"/>
        </w:rPr>
        <w:t>c</w:t>
      </w:r>
      <w:r w:rsidRPr="0087277F">
        <w:rPr>
          <w:rFonts w:cs="Noteworthy Light"/>
        </w:rPr>
        <w:t>ampaign.</w:t>
      </w:r>
    </w:p>
    <w:p w:rsidR="0076558C" w:rsidRPr="0087277F" w:rsidRDefault="0076558C" w:rsidP="0076558C">
      <w:pPr>
        <w:widowControl w:val="0"/>
        <w:autoSpaceDE w:val="0"/>
        <w:autoSpaceDN w:val="0"/>
        <w:adjustRightInd w:val="0"/>
        <w:rPr>
          <w:rFonts w:cs="Noteworthy Light"/>
        </w:rPr>
      </w:pPr>
    </w:p>
    <w:p w:rsidR="0076558C" w:rsidRPr="0087277F" w:rsidRDefault="0076558C" w:rsidP="0076558C">
      <w:pPr>
        <w:widowControl w:val="0"/>
        <w:autoSpaceDE w:val="0"/>
        <w:autoSpaceDN w:val="0"/>
        <w:adjustRightInd w:val="0"/>
        <w:rPr>
          <w:rFonts w:cs="Noteworthy Light"/>
          <w:b/>
        </w:rPr>
      </w:pPr>
      <w:r w:rsidRPr="0087277F">
        <w:rPr>
          <w:rFonts w:cs="Noteworthy Light"/>
          <w:b/>
        </w:rPr>
        <w:t xml:space="preserve">Why are we developing a new IMC </w:t>
      </w:r>
      <w:r w:rsidR="00460ABF">
        <w:rPr>
          <w:rFonts w:cs="Noteworthy Light"/>
          <w:b/>
        </w:rPr>
        <w:t>c</w:t>
      </w:r>
      <w:r w:rsidRPr="0087277F">
        <w:rPr>
          <w:rFonts w:cs="Noteworthy Light"/>
          <w:b/>
        </w:rPr>
        <w:t>ampaign?</w:t>
      </w:r>
    </w:p>
    <w:p w:rsidR="0076558C" w:rsidRPr="0087277F" w:rsidRDefault="0076558C" w:rsidP="0076558C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cs="Noteworthy Light"/>
        </w:rPr>
      </w:pPr>
      <w:r w:rsidRPr="0087277F">
        <w:rPr>
          <w:rFonts w:cs="Noteworthy Light"/>
        </w:rPr>
        <w:t>What is the problem?</w:t>
      </w:r>
    </w:p>
    <w:p w:rsidR="0076558C" w:rsidRPr="0087277F" w:rsidRDefault="0076558C" w:rsidP="0076558C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cs="Noteworthy Light"/>
        </w:rPr>
      </w:pPr>
      <w:r w:rsidRPr="0087277F">
        <w:rPr>
          <w:rFonts w:cs="Noteworthy Light"/>
        </w:rPr>
        <w:t>What is our objective (quantified)?</w:t>
      </w:r>
    </w:p>
    <w:p w:rsidR="0076558C" w:rsidRPr="0087277F" w:rsidRDefault="0076558C" w:rsidP="0076558C">
      <w:pPr>
        <w:widowControl w:val="0"/>
        <w:autoSpaceDE w:val="0"/>
        <w:autoSpaceDN w:val="0"/>
        <w:adjustRightInd w:val="0"/>
        <w:rPr>
          <w:rFonts w:cs="Noteworthy Light"/>
        </w:rPr>
      </w:pPr>
    </w:p>
    <w:p w:rsidR="0076558C" w:rsidRPr="0087277F" w:rsidRDefault="0076558C" w:rsidP="0076558C">
      <w:pPr>
        <w:widowControl w:val="0"/>
        <w:autoSpaceDE w:val="0"/>
        <w:autoSpaceDN w:val="0"/>
        <w:adjustRightInd w:val="0"/>
        <w:rPr>
          <w:rFonts w:cs="Noteworthy Light"/>
          <w:b/>
        </w:rPr>
      </w:pPr>
      <w:r w:rsidRPr="0087277F">
        <w:rPr>
          <w:rFonts w:cs="Noteworthy Light"/>
          <w:b/>
        </w:rPr>
        <w:t xml:space="preserve">Who is the </w:t>
      </w:r>
      <w:r w:rsidR="00460ABF" w:rsidRPr="0087277F">
        <w:rPr>
          <w:rFonts w:cs="Noteworthy Light"/>
          <w:b/>
        </w:rPr>
        <w:t>target</w:t>
      </w:r>
      <w:r w:rsidR="00460ABF">
        <w:rPr>
          <w:rFonts w:cs="Noteworthy Light"/>
          <w:b/>
        </w:rPr>
        <w:t xml:space="preserve"> customer</w:t>
      </w:r>
      <w:r w:rsidRPr="0087277F">
        <w:rPr>
          <w:rFonts w:cs="Noteworthy Light"/>
          <w:b/>
        </w:rPr>
        <w:t>?</w:t>
      </w:r>
    </w:p>
    <w:p w:rsidR="0076558C" w:rsidRPr="0087277F" w:rsidRDefault="0076558C" w:rsidP="0076558C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line="440" w:lineRule="atLeast"/>
        <w:rPr>
          <w:rFonts w:cs="Noteworthy Light"/>
        </w:rPr>
      </w:pPr>
      <w:r w:rsidRPr="0087277F">
        <w:rPr>
          <w:rFonts w:cs="Noteworthy Light"/>
        </w:rPr>
        <w:t>Who are we trying to reach</w:t>
      </w:r>
      <w:r w:rsidR="00460ABF">
        <w:rPr>
          <w:rFonts w:cs="Noteworthy Light"/>
        </w:rPr>
        <w:t>?</w:t>
      </w:r>
      <w:r w:rsidRPr="0087277F">
        <w:rPr>
          <w:rFonts w:cs="Noteworthy Light"/>
        </w:rPr>
        <w:t xml:space="preserve"> </w:t>
      </w:r>
      <w:r w:rsidR="00460ABF">
        <w:rPr>
          <w:rFonts w:cs="Noteworthy Light"/>
        </w:rPr>
        <w:t>W</w:t>
      </w:r>
      <w:r w:rsidRPr="0087277F">
        <w:rPr>
          <w:rFonts w:cs="Noteworthy Light"/>
        </w:rPr>
        <w:t>hat are the characteristics of the target market?</w:t>
      </w:r>
    </w:p>
    <w:p w:rsidR="0076558C" w:rsidRPr="0087277F" w:rsidRDefault="0076558C" w:rsidP="0076558C">
      <w:pPr>
        <w:widowControl w:val="0"/>
        <w:autoSpaceDE w:val="0"/>
        <w:autoSpaceDN w:val="0"/>
        <w:adjustRightInd w:val="0"/>
        <w:spacing w:line="440" w:lineRule="atLeast"/>
        <w:rPr>
          <w:rFonts w:cs="Noteworthy Light"/>
          <w:b/>
        </w:rPr>
      </w:pPr>
      <w:r w:rsidRPr="0087277F">
        <w:rPr>
          <w:rFonts w:cs="Noteworthy Light"/>
          <w:b/>
        </w:rPr>
        <w:t xml:space="preserve">What is the </w:t>
      </w:r>
      <w:r w:rsidR="00460ABF">
        <w:rPr>
          <w:rFonts w:cs="Noteworthy Light"/>
          <w:b/>
        </w:rPr>
        <w:t>m</w:t>
      </w:r>
      <w:r w:rsidRPr="0087277F">
        <w:rPr>
          <w:rFonts w:cs="Noteworthy Light"/>
          <w:b/>
        </w:rPr>
        <w:t>essage?</w:t>
      </w:r>
    </w:p>
    <w:p w:rsidR="0076558C" w:rsidRPr="0087277F" w:rsidRDefault="0076558C" w:rsidP="0076558C">
      <w:pPr>
        <w:widowControl w:val="0"/>
        <w:autoSpaceDE w:val="0"/>
        <w:autoSpaceDN w:val="0"/>
        <w:adjustRightInd w:val="0"/>
        <w:spacing w:line="440" w:lineRule="atLeast"/>
        <w:rPr>
          <w:rFonts w:cs="Noteworthy Light"/>
          <w:b/>
        </w:rPr>
      </w:pPr>
      <w:r w:rsidRPr="0087277F">
        <w:rPr>
          <w:rFonts w:cs="Noteworthy Light"/>
          <w:b/>
        </w:rPr>
        <w:t>How does our target currently perceive us?</w:t>
      </w:r>
    </w:p>
    <w:p w:rsidR="0076558C" w:rsidRPr="0087277F" w:rsidRDefault="0076558C" w:rsidP="0076558C">
      <w:pPr>
        <w:widowControl w:val="0"/>
        <w:autoSpaceDE w:val="0"/>
        <w:autoSpaceDN w:val="0"/>
        <w:adjustRightInd w:val="0"/>
        <w:spacing w:line="440" w:lineRule="atLeast"/>
        <w:rPr>
          <w:rFonts w:cs="Noteworthy Light"/>
          <w:b/>
        </w:rPr>
      </w:pPr>
      <w:r w:rsidRPr="0087277F">
        <w:rPr>
          <w:rFonts w:cs="Noteworthy Light"/>
          <w:b/>
        </w:rPr>
        <w:t>How would we like the</w:t>
      </w:r>
      <w:r w:rsidR="00460ABF">
        <w:rPr>
          <w:rFonts w:cs="Noteworthy Light"/>
          <w:b/>
        </w:rPr>
        <w:t xml:space="preserve"> target</w:t>
      </w:r>
      <w:r w:rsidRPr="0087277F">
        <w:rPr>
          <w:rFonts w:cs="Noteworthy Light"/>
          <w:b/>
        </w:rPr>
        <w:t xml:space="preserve"> to perceive us?</w:t>
      </w:r>
    </w:p>
    <w:p w:rsidR="0076558C" w:rsidRPr="0087277F" w:rsidRDefault="0076558C" w:rsidP="0076558C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line="440" w:lineRule="atLeast"/>
        <w:rPr>
          <w:rFonts w:cs="Noteworthy Light"/>
        </w:rPr>
      </w:pPr>
      <w:r w:rsidRPr="0087277F">
        <w:rPr>
          <w:rFonts w:cs="Noteworthy Light"/>
        </w:rPr>
        <w:t>What is the most persuasive idea we want to convey?</w:t>
      </w:r>
    </w:p>
    <w:p w:rsidR="0076558C" w:rsidRPr="0087277F" w:rsidRDefault="0076558C" w:rsidP="0076558C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line="440" w:lineRule="atLeast"/>
        <w:rPr>
          <w:rFonts w:cs="Noteworthy Light"/>
        </w:rPr>
      </w:pPr>
      <w:r w:rsidRPr="0087277F">
        <w:rPr>
          <w:rFonts w:cs="Noteworthy Light"/>
        </w:rPr>
        <w:t xml:space="preserve">What creative guidelines do we have to consider </w:t>
      </w:r>
      <w:r w:rsidR="00460ABF">
        <w:rPr>
          <w:rFonts w:cs="Noteworthy Light"/>
        </w:rPr>
        <w:t>(</w:t>
      </w:r>
      <w:r w:rsidRPr="0087277F">
        <w:rPr>
          <w:rFonts w:cs="Noteworthy Light"/>
        </w:rPr>
        <w:t>e.g.</w:t>
      </w:r>
      <w:r w:rsidR="00460ABF">
        <w:rPr>
          <w:rFonts w:cs="Noteworthy Light"/>
        </w:rPr>
        <w:t>,</w:t>
      </w:r>
      <w:r w:rsidRPr="0087277F">
        <w:rPr>
          <w:rFonts w:cs="Noteworthy Light"/>
        </w:rPr>
        <w:t xml:space="preserve"> </w:t>
      </w:r>
      <w:r w:rsidR="00460ABF">
        <w:rPr>
          <w:rFonts w:cs="Noteworthy Light"/>
        </w:rPr>
        <w:t>l</w:t>
      </w:r>
      <w:r w:rsidRPr="0087277F">
        <w:rPr>
          <w:rFonts w:cs="Noteworthy Light"/>
        </w:rPr>
        <w:t>ogo, font, corporate colors</w:t>
      </w:r>
      <w:r w:rsidR="00460ABF">
        <w:rPr>
          <w:rFonts w:cs="Noteworthy Light"/>
        </w:rPr>
        <w:t>)?</w:t>
      </w:r>
    </w:p>
    <w:p w:rsidR="0076558C" w:rsidRPr="0087277F" w:rsidRDefault="0076558C" w:rsidP="0076558C">
      <w:pPr>
        <w:widowControl w:val="0"/>
        <w:autoSpaceDE w:val="0"/>
        <w:autoSpaceDN w:val="0"/>
        <w:adjustRightInd w:val="0"/>
        <w:spacing w:line="440" w:lineRule="atLeast"/>
        <w:rPr>
          <w:rFonts w:cs="Noteworthy Light"/>
          <w:b/>
        </w:rPr>
      </w:pPr>
      <w:r w:rsidRPr="0087277F">
        <w:rPr>
          <w:rFonts w:cs="Noteworthy Light"/>
          <w:b/>
        </w:rPr>
        <w:t>Whe</w:t>
      </w:r>
      <w:r>
        <w:rPr>
          <w:rFonts w:cs="Noteworthy Light"/>
          <w:b/>
        </w:rPr>
        <w:t>n will the message be delivered</w:t>
      </w:r>
      <w:r w:rsidRPr="0087277F">
        <w:rPr>
          <w:rFonts w:cs="Noteworthy Light"/>
          <w:b/>
        </w:rPr>
        <w:t>?</w:t>
      </w:r>
    </w:p>
    <w:p w:rsidR="0076558C" w:rsidRPr="0087277F" w:rsidRDefault="0076558C" w:rsidP="0076558C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440" w:lineRule="atLeast"/>
        <w:rPr>
          <w:rFonts w:cs="Noteworthy Light"/>
        </w:rPr>
      </w:pPr>
      <w:r>
        <w:rPr>
          <w:rFonts w:cs="Noteworthy Light"/>
        </w:rPr>
        <w:t>W</w:t>
      </w:r>
      <w:r w:rsidRPr="0087277F">
        <w:rPr>
          <w:rFonts w:cs="Noteworthy Light"/>
        </w:rPr>
        <w:t xml:space="preserve">hat timeframe are </w:t>
      </w:r>
      <w:r w:rsidR="00460ABF">
        <w:rPr>
          <w:rFonts w:cs="Noteworthy Light"/>
        </w:rPr>
        <w:t xml:space="preserve">we </w:t>
      </w:r>
      <w:r w:rsidRPr="0087277F">
        <w:rPr>
          <w:rFonts w:cs="Noteworthy Light"/>
        </w:rPr>
        <w:t>looking at for development and delivery?</w:t>
      </w:r>
    </w:p>
    <w:p w:rsidR="0076558C" w:rsidRPr="0087277F" w:rsidRDefault="0076558C" w:rsidP="0076558C">
      <w:pPr>
        <w:widowControl w:val="0"/>
        <w:autoSpaceDE w:val="0"/>
        <w:autoSpaceDN w:val="0"/>
        <w:adjustRightInd w:val="0"/>
        <w:spacing w:line="440" w:lineRule="atLeast"/>
        <w:rPr>
          <w:rFonts w:cs="Noteworthy Light"/>
          <w:b/>
        </w:rPr>
      </w:pPr>
      <w:r w:rsidRPr="0087277F">
        <w:rPr>
          <w:rFonts w:cs="Noteworthy Light"/>
          <w:b/>
        </w:rPr>
        <w:t>Where will the message be delivered?</w:t>
      </w:r>
    </w:p>
    <w:p w:rsidR="0076558C" w:rsidRPr="0087277F" w:rsidRDefault="0076558C" w:rsidP="0076558C">
      <w:pPr>
        <w:widowControl w:val="0"/>
        <w:autoSpaceDE w:val="0"/>
        <w:autoSpaceDN w:val="0"/>
        <w:adjustRightInd w:val="0"/>
        <w:spacing w:line="440" w:lineRule="atLeast"/>
        <w:rPr>
          <w:rFonts w:cs="Noteworthy Light"/>
          <w:b/>
        </w:rPr>
      </w:pPr>
      <w:r w:rsidRPr="0087277F">
        <w:rPr>
          <w:rFonts w:cs="Noteworthy Light"/>
          <w:b/>
        </w:rPr>
        <w:t>Which media will provide the most effective communications mix?</w:t>
      </w:r>
    </w:p>
    <w:p w:rsidR="0076558C" w:rsidRPr="003861E2" w:rsidRDefault="0076558C" w:rsidP="003861E2">
      <w:pPr>
        <w:widowControl w:val="0"/>
        <w:autoSpaceDE w:val="0"/>
        <w:autoSpaceDN w:val="0"/>
        <w:adjustRightInd w:val="0"/>
        <w:spacing w:line="440" w:lineRule="atLeast"/>
        <w:rPr>
          <w:rFonts w:cs="Noteworthy Light"/>
          <w:b/>
        </w:rPr>
      </w:pPr>
      <w:r w:rsidRPr="0087277F">
        <w:rPr>
          <w:rFonts w:cs="Noteworthy Light"/>
          <w:b/>
        </w:rPr>
        <w:t>How much will it cost?</w:t>
      </w:r>
      <w:bookmarkStart w:id="0" w:name="_GoBack"/>
      <w:bookmarkEnd w:id="0"/>
    </w:p>
    <w:sectPr w:rsidR="0076558C" w:rsidRPr="003861E2" w:rsidSect="00407E5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Noteworthy Light">
    <w:charset w:val="00"/>
    <w:family w:val="auto"/>
    <w:pitch w:val="variable"/>
    <w:sig w:usb0="8000006F" w:usb1="08000048" w:usb2="146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5D509D"/>
    <w:multiLevelType w:val="hybridMultilevel"/>
    <w:tmpl w:val="B840E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640B24"/>
    <w:multiLevelType w:val="hybridMultilevel"/>
    <w:tmpl w:val="0B1EB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335BCE"/>
    <w:multiLevelType w:val="hybridMultilevel"/>
    <w:tmpl w:val="718E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CA786D"/>
    <w:multiLevelType w:val="hybridMultilevel"/>
    <w:tmpl w:val="2648D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75CBA"/>
    <w:multiLevelType w:val="hybridMultilevel"/>
    <w:tmpl w:val="4FD05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FB27BE"/>
    <w:multiLevelType w:val="hybridMultilevel"/>
    <w:tmpl w:val="A1607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60414D"/>
    <w:multiLevelType w:val="hybridMultilevel"/>
    <w:tmpl w:val="C75A5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7E025C"/>
    <w:multiLevelType w:val="hybridMultilevel"/>
    <w:tmpl w:val="6428D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5B0A"/>
    <w:multiLevelType w:val="hybridMultilevel"/>
    <w:tmpl w:val="CFBC0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5"/>
  </w:num>
  <w:num w:numId="5">
    <w:abstractNumId w:val="4"/>
  </w:num>
  <w:num w:numId="6">
    <w:abstractNumId w:val="6"/>
  </w:num>
  <w:num w:numId="7">
    <w:abstractNumId w:val="2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A2MTE1sbAwMjU3NzZW0lEKTi0uzszPAykwrAUAsaRMdCwAAAA="/>
    <w:docVar w:name="dgnword-docGUID" w:val="{321204A4-424C-48AB-958D-4BBB3F991BC6}"/>
    <w:docVar w:name="dgnword-eventsink" w:val="9004480"/>
  </w:docVars>
  <w:rsids>
    <w:rsidRoot w:val="0076558C"/>
    <w:rsid w:val="00106C7A"/>
    <w:rsid w:val="001B2AEE"/>
    <w:rsid w:val="001C19D0"/>
    <w:rsid w:val="002B0954"/>
    <w:rsid w:val="002C71B2"/>
    <w:rsid w:val="00345806"/>
    <w:rsid w:val="003861E2"/>
    <w:rsid w:val="003F4C74"/>
    <w:rsid w:val="00407E57"/>
    <w:rsid w:val="00460ABF"/>
    <w:rsid w:val="004A1CD1"/>
    <w:rsid w:val="004A3BE9"/>
    <w:rsid w:val="004C2E1A"/>
    <w:rsid w:val="004C3F0C"/>
    <w:rsid w:val="005167A6"/>
    <w:rsid w:val="005668D3"/>
    <w:rsid w:val="006847E3"/>
    <w:rsid w:val="0076558C"/>
    <w:rsid w:val="00D71032"/>
    <w:rsid w:val="00E142BF"/>
    <w:rsid w:val="00FA3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DD55513-2D22-44ED-BE17-37584AF01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55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58C"/>
    <w:pPr>
      <w:ind w:left="720"/>
      <w:contextualSpacing/>
    </w:pPr>
  </w:style>
  <w:style w:type="table" w:styleId="TableGrid">
    <w:name w:val="Table Grid"/>
    <w:basedOn w:val="TableNormal"/>
    <w:uiPriority w:val="59"/>
    <w:rsid w:val="007655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6558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4C3F0C"/>
    <w:rPr>
      <w:i/>
      <w:iCs/>
      <w:color w:val="808080" w:themeColor="text1" w:themeTint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1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Jumaa Dawoud</cp:lastModifiedBy>
  <cp:revision>3</cp:revision>
  <dcterms:created xsi:type="dcterms:W3CDTF">2015-06-09T16:47:00Z</dcterms:created>
  <dcterms:modified xsi:type="dcterms:W3CDTF">2015-06-09T17:32:00Z</dcterms:modified>
</cp:coreProperties>
</file>